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276AC" w14:textId="2FD9A299" w:rsidR="00203E7A" w:rsidRPr="003521D9" w:rsidRDefault="007D0FE4" w:rsidP="00203E7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521D9">
        <w:rPr>
          <w:rFonts w:ascii="Times New Roman" w:hAnsi="Times New Roman" w:cs="Times New Roman"/>
          <w:b/>
          <w:bCs/>
          <w:sz w:val="32"/>
          <w:szCs w:val="32"/>
        </w:rPr>
        <w:t>MORADABAD</w:t>
      </w:r>
      <w:r w:rsidR="00203E7A" w:rsidRPr="003521D9">
        <w:rPr>
          <w:rFonts w:ascii="Times New Roman" w:hAnsi="Times New Roman" w:cs="Times New Roman"/>
          <w:b/>
          <w:bCs/>
          <w:sz w:val="32"/>
          <w:szCs w:val="32"/>
        </w:rPr>
        <w:t xml:space="preserve"> INSTITUTE OF TECHNOLOGY </w:t>
      </w:r>
      <w:r w:rsidRPr="003521D9">
        <w:rPr>
          <w:rFonts w:ascii="Times New Roman" w:hAnsi="Times New Roman" w:cs="Times New Roman"/>
          <w:b/>
          <w:bCs/>
          <w:sz w:val="32"/>
          <w:szCs w:val="32"/>
        </w:rPr>
        <w:t>MORADABAD</w:t>
      </w:r>
    </w:p>
    <w:p w14:paraId="7788AE20" w14:textId="08D453A9" w:rsidR="00213C4C" w:rsidRDefault="00203E7A" w:rsidP="00203E7A">
      <w:pPr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7D0FE4">
        <w:rPr>
          <w:rFonts w:ascii="Times New Roman" w:hAnsi="Times New Roman" w:cs="Times New Roman"/>
          <w:b/>
          <w:bCs/>
          <w:sz w:val="23"/>
          <w:szCs w:val="23"/>
        </w:rPr>
        <w:t xml:space="preserve">DEPARTMENT OF </w:t>
      </w:r>
      <w:r w:rsidR="007D0FE4" w:rsidRPr="007D0FE4">
        <w:rPr>
          <w:rFonts w:ascii="Times New Roman" w:hAnsi="Times New Roman" w:cs="Times New Roman"/>
          <w:b/>
          <w:bCs/>
          <w:sz w:val="23"/>
          <w:szCs w:val="23"/>
        </w:rPr>
        <w:t>COMPUTER SCIENCE &amp; ENGINEERING</w:t>
      </w:r>
    </w:p>
    <w:p w14:paraId="00ABF2D4" w14:textId="7810A597" w:rsidR="00AD6814" w:rsidRDefault="00AD6814" w:rsidP="009648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Year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em:</w:t>
      </w:r>
      <w:r w:rsidR="009648CB">
        <w:rPr>
          <w:rFonts w:ascii="Times New Roman" w:hAnsi="Times New Roman" w:cs="Times New Roman"/>
        </w:rPr>
        <w:tab/>
      </w:r>
      <w:r w:rsidR="009648CB">
        <w:rPr>
          <w:rFonts w:ascii="Times New Roman" w:hAnsi="Times New Roman" w:cs="Times New Roman"/>
        </w:rPr>
        <w:tab/>
      </w:r>
      <w:r w:rsidR="009648CB">
        <w:rPr>
          <w:rFonts w:ascii="Times New Roman" w:hAnsi="Times New Roman" w:cs="Times New Roman"/>
        </w:rPr>
        <w:tab/>
        <w:t>Branch:</w:t>
      </w:r>
      <w:r w:rsidR="009648CB">
        <w:rPr>
          <w:rFonts w:ascii="Times New Roman" w:hAnsi="Times New Roman" w:cs="Times New Roman"/>
        </w:rPr>
        <w:tab/>
      </w:r>
      <w:r w:rsidR="009648CB">
        <w:rPr>
          <w:rFonts w:ascii="Times New Roman" w:hAnsi="Times New Roman" w:cs="Times New Roman"/>
        </w:rPr>
        <w:tab/>
      </w:r>
      <w:r w:rsidR="009648CB">
        <w:rPr>
          <w:rFonts w:ascii="Times New Roman" w:hAnsi="Times New Roman" w:cs="Times New Roman"/>
        </w:rPr>
        <w:tab/>
        <w:t>Section:</w:t>
      </w:r>
    </w:p>
    <w:p w14:paraId="0A7B552B" w14:textId="2EF419F8" w:rsidR="00817D96" w:rsidRPr="001F5EA7" w:rsidRDefault="00817D96" w:rsidP="00FB3D98">
      <w:pPr>
        <w:jc w:val="center"/>
        <w:rPr>
          <w:rFonts w:ascii="Times New Roman" w:hAnsi="Times New Roman" w:cs="Times New Roman"/>
        </w:rPr>
      </w:pPr>
      <w:r w:rsidRPr="001F5EA7">
        <w:rPr>
          <w:rFonts w:ascii="Times New Roman" w:hAnsi="Times New Roman" w:cs="Times New Roman"/>
        </w:rPr>
        <w:t>Subject Name (Subject Code)</w:t>
      </w:r>
    </w:p>
    <w:p w14:paraId="5DDE5B92" w14:textId="57CED009" w:rsidR="00817D96" w:rsidRPr="001F5EA7" w:rsidRDefault="001F5EA7" w:rsidP="00203E7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817D96" w:rsidRPr="001F5EA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A.Y. </w:t>
      </w:r>
      <w:r w:rsidR="00360D03">
        <w:rPr>
          <w:rFonts w:ascii="Times New Roman" w:hAnsi="Times New Roman" w:cs="Times New Roman"/>
        </w:rPr>
        <w:t>:</w:t>
      </w:r>
    </w:p>
    <w:p w14:paraId="15FF9F9E" w14:textId="437F7593" w:rsidR="00203E7A" w:rsidRPr="006B4519" w:rsidRDefault="00203E7A" w:rsidP="00203E7A">
      <w:pPr>
        <w:pStyle w:val="Default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6B4519">
        <w:rPr>
          <w:rFonts w:ascii="Times New Roman" w:hAnsi="Times New Roman" w:cs="Times New Roman"/>
          <w:b/>
          <w:bCs/>
          <w:sz w:val="32"/>
          <w:szCs w:val="32"/>
          <w:u w:val="single"/>
        </w:rPr>
        <w:t>COURSE FILE CLOSURE REPORT</w:t>
      </w:r>
    </w:p>
    <w:p w14:paraId="7EDE4179" w14:textId="77777777" w:rsidR="00203E7A" w:rsidRPr="007D0FE4" w:rsidRDefault="00203E7A" w:rsidP="00203E7A">
      <w:pPr>
        <w:pStyle w:val="Default"/>
        <w:rPr>
          <w:rFonts w:ascii="Times New Roman" w:hAnsi="Times New Roman" w:cs="Times New Roman"/>
          <w:b/>
          <w:bCs/>
          <w:sz w:val="32"/>
          <w:szCs w:val="32"/>
        </w:rPr>
      </w:pPr>
    </w:p>
    <w:p w14:paraId="30E47CEA" w14:textId="2BA1BFE0" w:rsidR="00203E7A" w:rsidRPr="007D0FE4" w:rsidRDefault="00004C1B" w:rsidP="00203E7A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heory </w:t>
      </w:r>
      <w:r w:rsidR="00203E7A" w:rsidRPr="007D0FE4">
        <w:rPr>
          <w:rFonts w:ascii="Times New Roman" w:hAnsi="Times New Roman" w:cs="Times New Roman"/>
          <w:b/>
          <w:bCs/>
          <w:sz w:val="28"/>
          <w:szCs w:val="28"/>
        </w:rPr>
        <w:t>Course file consist</w:t>
      </w:r>
      <w:r w:rsidR="008D04C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203E7A" w:rsidRPr="007D0FE4">
        <w:rPr>
          <w:rFonts w:ascii="Times New Roman" w:hAnsi="Times New Roman" w:cs="Times New Roman"/>
          <w:b/>
          <w:bCs/>
          <w:sz w:val="28"/>
          <w:szCs w:val="28"/>
        </w:rPr>
        <w:t xml:space="preserve"> of following details: </w:t>
      </w:r>
      <w:r w:rsidR="00203E7A" w:rsidRPr="007D0FE4">
        <w:rPr>
          <w:rFonts w:ascii="Times New Roman" w:hAnsi="Times New Roman" w:cs="Times New Roman"/>
          <w:b/>
          <w:bCs/>
          <w:sz w:val="28"/>
          <w:szCs w:val="28"/>
        </w:rPr>
        <w:br/>
      </w:r>
    </w:p>
    <w:tbl>
      <w:tblPr>
        <w:tblW w:w="6120" w:type="dxa"/>
        <w:tblLook w:val="04A0" w:firstRow="1" w:lastRow="0" w:firstColumn="1" w:lastColumn="0" w:noHBand="0" w:noVBand="1"/>
      </w:tblPr>
      <w:tblGrid>
        <w:gridCol w:w="6120"/>
      </w:tblGrid>
      <w:tr w:rsidR="008D04C8" w:rsidRPr="008D04C8" w14:paraId="11BAC946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BCE6B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Vision &amp; Mission of Institute</w:t>
            </w:r>
          </w:p>
        </w:tc>
      </w:tr>
      <w:tr w:rsidR="008D04C8" w:rsidRPr="008D04C8" w14:paraId="2C615B9C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3335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Vision &amp; Mission of Department</w:t>
            </w:r>
          </w:p>
        </w:tc>
      </w:tr>
      <w:tr w:rsidR="008D04C8" w:rsidRPr="008D04C8" w14:paraId="74B041D4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43F8" w14:textId="4AE9866C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rogram Outcomes</w:t>
            </w:r>
            <w:r w:rsidR="00FB7BD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(POs)</w:t>
            </w:r>
          </w:p>
        </w:tc>
      </w:tr>
      <w:tr w:rsidR="008D04C8" w:rsidRPr="008D04C8" w14:paraId="5C9AD43A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A5FD2" w14:textId="104724AC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rogram Specific Outcomes</w:t>
            </w:r>
            <w:r w:rsidR="00FB7BD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(PSOs)</w:t>
            </w:r>
          </w:p>
        </w:tc>
      </w:tr>
      <w:tr w:rsidR="008D04C8" w:rsidRPr="008D04C8" w14:paraId="58114A18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CA636" w14:textId="76CECFD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rogram Educational Objectives</w:t>
            </w:r>
            <w:r w:rsidR="00FB7BD6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(PEOs)</w:t>
            </w:r>
          </w:p>
        </w:tc>
      </w:tr>
      <w:tr w:rsidR="008D04C8" w:rsidRPr="008D04C8" w14:paraId="03927D37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46AD0" w14:textId="1B9AC01A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Institute Academic </w:t>
            </w:r>
            <w:r w:rsidR="006B4519"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alendar</w:t>
            </w:r>
          </w:p>
        </w:tc>
      </w:tr>
      <w:tr w:rsidR="008D04C8" w:rsidRPr="008D04C8" w14:paraId="4548A69D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A5DAE" w14:textId="5A6261F1" w:rsidR="008D04C8" w:rsidRPr="006B4519" w:rsidRDefault="006B4519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epartment Academic</w:t>
            </w:r>
            <w:r w:rsidR="008D04C8"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alendar</w:t>
            </w:r>
          </w:p>
        </w:tc>
      </w:tr>
      <w:tr w:rsidR="008D04C8" w:rsidRPr="008D04C8" w14:paraId="425CE09B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CBD0A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urse Evaluation Scheme</w:t>
            </w:r>
          </w:p>
        </w:tc>
      </w:tr>
      <w:tr w:rsidR="008D04C8" w:rsidRPr="008D04C8" w14:paraId="1CA2DC4D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16817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urse Syllabus as per University</w:t>
            </w:r>
          </w:p>
        </w:tc>
      </w:tr>
      <w:tr w:rsidR="008D04C8" w:rsidRPr="008D04C8" w14:paraId="69E5CE15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A3451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yllabus adopted by the Program</w:t>
            </w:r>
          </w:p>
        </w:tc>
      </w:tr>
      <w:tr w:rsidR="008D04C8" w:rsidRPr="008D04C8" w14:paraId="51F3BB41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FE07C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ntent Beyond Syllabus</w:t>
            </w:r>
          </w:p>
        </w:tc>
      </w:tr>
      <w:tr w:rsidR="008D04C8" w:rsidRPr="008D04C8" w14:paraId="1C4C34C1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38E06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ncept Map</w:t>
            </w:r>
          </w:p>
        </w:tc>
      </w:tr>
      <w:tr w:rsidR="008D04C8" w:rsidRPr="008D04C8" w14:paraId="6DE12058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088E9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ime Table-Faculty</w:t>
            </w:r>
          </w:p>
        </w:tc>
      </w:tr>
      <w:tr w:rsidR="008D04C8" w:rsidRPr="008D04C8" w14:paraId="2D6D03F2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B7AB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ime Table- Sections</w:t>
            </w:r>
          </w:p>
        </w:tc>
      </w:tr>
      <w:tr w:rsidR="008D04C8" w:rsidRPr="008D04C8" w14:paraId="29CA1A07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D3940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tudent List (Section wise)</w:t>
            </w:r>
          </w:p>
        </w:tc>
      </w:tr>
      <w:tr w:rsidR="008D04C8" w:rsidRPr="008D04C8" w14:paraId="678BD789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546D9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urse Delivery Plan</w:t>
            </w:r>
          </w:p>
        </w:tc>
      </w:tr>
      <w:tr w:rsidR="008D04C8" w:rsidRPr="008D04C8" w14:paraId="5EE93611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88167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ecture Plan</w:t>
            </w:r>
          </w:p>
        </w:tc>
      </w:tr>
      <w:tr w:rsidR="008D04C8" w:rsidRPr="008D04C8" w14:paraId="5ADE4B18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3AC1A" w14:textId="149C98B4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urse Outcomes</w:t>
            </w:r>
            <w:r w:rsidR="00E503ED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(COs)</w:t>
            </w:r>
          </w:p>
        </w:tc>
      </w:tr>
      <w:tr w:rsidR="008D04C8" w:rsidRPr="008D04C8" w14:paraId="4E50F134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3C172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-PO Mapping</w:t>
            </w:r>
          </w:p>
        </w:tc>
      </w:tr>
      <w:tr w:rsidR="008D04C8" w:rsidRPr="008D04C8" w14:paraId="143DC28F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B27AC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utorials</w:t>
            </w:r>
          </w:p>
        </w:tc>
      </w:tr>
      <w:tr w:rsidR="008D04C8" w:rsidRPr="008D04C8" w14:paraId="453412D6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DAFF5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ssignments</w:t>
            </w:r>
          </w:p>
        </w:tc>
      </w:tr>
      <w:tr w:rsidR="008D04C8" w:rsidRPr="008D04C8" w14:paraId="57F34449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3647F" w14:textId="626F305E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lass Test</w:t>
            </w:r>
            <w:r w:rsidR="00E2159D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paper and its solution</w:t>
            </w:r>
          </w:p>
        </w:tc>
      </w:tr>
      <w:tr w:rsidR="008D04C8" w:rsidRPr="008D04C8" w14:paraId="60B84105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F90F1" w14:textId="737F8625" w:rsidR="008D04C8" w:rsidRPr="006B4519" w:rsidRDefault="00E2159D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Class Test marks and </w:t>
            </w: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&amp; CO attainment of C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ass Test</w:t>
            </w:r>
          </w:p>
        </w:tc>
      </w:tr>
      <w:tr w:rsidR="008D04C8" w:rsidRPr="008D04C8" w14:paraId="6D7445AE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43FF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ist of Slow learner Students</w:t>
            </w:r>
          </w:p>
        </w:tc>
      </w:tr>
      <w:tr w:rsidR="008D04C8" w:rsidRPr="008D04C8" w14:paraId="0698510D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21F52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ist of Fast learner Students</w:t>
            </w:r>
          </w:p>
        </w:tc>
      </w:tr>
      <w:tr w:rsidR="008D04C8" w:rsidRPr="008D04C8" w14:paraId="2F29DDC6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2569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revious Year Question Papers</w:t>
            </w:r>
          </w:p>
        </w:tc>
      </w:tr>
      <w:tr w:rsidR="008D04C8" w:rsidRPr="008D04C8" w14:paraId="1BB894DF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DCA58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Question Bank</w:t>
            </w:r>
          </w:p>
        </w:tc>
      </w:tr>
      <w:tr w:rsidR="008D04C8" w:rsidRPr="008D04C8" w14:paraId="4A67915B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3EF14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inal Internal Marks</w:t>
            </w:r>
          </w:p>
        </w:tc>
      </w:tr>
      <w:tr w:rsidR="008D04C8" w:rsidRPr="008D04C8" w14:paraId="723DF21B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027A7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End Semester Exam Analysis</w:t>
            </w:r>
          </w:p>
        </w:tc>
      </w:tr>
      <w:tr w:rsidR="008D04C8" w:rsidRPr="008D04C8" w14:paraId="35D5D323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47C6A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lastRenderedPageBreak/>
              <w:t>Direct CO Attainment- CTs &amp; End Sem</w:t>
            </w:r>
          </w:p>
        </w:tc>
      </w:tr>
      <w:tr w:rsidR="008D04C8" w:rsidRPr="008D04C8" w14:paraId="2E9B2002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BD61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ndirect CO Attainment- Course Exit Survey</w:t>
            </w:r>
          </w:p>
        </w:tc>
      </w:tr>
      <w:tr w:rsidR="008D04C8" w:rsidRPr="008D04C8" w14:paraId="6191D37E" w14:textId="77777777" w:rsidTr="006B4519">
        <w:trPr>
          <w:trHeight w:val="300"/>
        </w:trPr>
        <w:tc>
          <w:tcPr>
            <w:tcW w:w="6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CA8A" w14:textId="77777777" w:rsidR="008D04C8" w:rsidRPr="006B4519" w:rsidRDefault="008D04C8" w:rsidP="006B451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6B4519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verall CO Attainment (Direct and Indirect Assessment)</w:t>
            </w:r>
          </w:p>
        </w:tc>
      </w:tr>
    </w:tbl>
    <w:p w14:paraId="3EA66585" w14:textId="77777777" w:rsidR="00203E7A" w:rsidRDefault="00203E7A">
      <w:pPr>
        <w:rPr>
          <w:rFonts w:ascii="Times New Roman" w:hAnsi="Times New Roman" w:cs="Times New Roman"/>
        </w:rPr>
      </w:pPr>
    </w:p>
    <w:p w14:paraId="536028BD" w14:textId="77777777" w:rsidR="00D2432B" w:rsidRDefault="00D2432B">
      <w:pPr>
        <w:rPr>
          <w:rFonts w:ascii="Times New Roman" w:hAnsi="Times New Roman" w:cs="Times New Roman"/>
        </w:rPr>
      </w:pPr>
    </w:p>
    <w:p w14:paraId="60DB2D39" w14:textId="77777777" w:rsidR="00D2432B" w:rsidRDefault="00D2432B">
      <w:pPr>
        <w:rPr>
          <w:rFonts w:ascii="Times New Roman" w:hAnsi="Times New Roman" w:cs="Times New Roman"/>
        </w:rPr>
      </w:pPr>
    </w:p>
    <w:p w14:paraId="10F9D3E9" w14:textId="77777777" w:rsidR="00D2432B" w:rsidRDefault="00D2432B">
      <w:pPr>
        <w:rPr>
          <w:rFonts w:ascii="Times New Roman" w:hAnsi="Times New Roman" w:cs="Times New Roman"/>
        </w:rPr>
      </w:pPr>
    </w:p>
    <w:p w14:paraId="3F15C40E" w14:textId="13DBBF3A" w:rsidR="00D2432B" w:rsidRPr="007D0FE4" w:rsidRDefault="00D2432B" w:rsidP="00AC2234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ject Teacher</w:t>
      </w:r>
      <w:r>
        <w:rPr>
          <w:rFonts w:ascii="Times New Roman" w:hAnsi="Times New Roman" w:cs="Times New Roman"/>
        </w:rPr>
        <w:tab/>
      </w:r>
      <w:r w:rsidR="006C194A">
        <w:rPr>
          <w:rFonts w:ascii="Times New Roman" w:hAnsi="Times New Roman" w:cs="Times New Roman"/>
        </w:rPr>
        <w:tab/>
      </w:r>
      <w:r w:rsidR="00AC2234">
        <w:rPr>
          <w:rFonts w:ascii="Times New Roman" w:hAnsi="Times New Roman" w:cs="Times New Roman"/>
        </w:rPr>
        <w:tab/>
      </w:r>
      <w:r w:rsidR="00AC2234">
        <w:rPr>
          <w:rFonts w:ascii="Times New Roman" w:hAnsi="Times New Roman" w:cs="Times New Roman"/>
        </w:rPr>
        <w:tab/>
      </w:r>
      <w:r w:rsidR="008E6720">
        <w:rPr>
          <w:rFonts w:ascii="Times New Roman" w:hAnsi="Times New Roman" w:cs="Times New Roman"/>
        </w:rPr>
        <w:t>Verified by</w:t>
      </w:r>
      <w:r w:rsidR="00AC223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194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OD</w:t>
      </w:r>
    </w:p>
    <w:sectPr w:rsidR="00D2432B" w:rsidRPr="007D0FE4" w:rsidSect="00C844A2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9658E"/>
    <w:multiLevelType w:val="hybridMultilevel"/>
    <w:tmpl w:val="6BB0B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B7392"/>
    <w:multiLevelType w:val="hybridMultilevel"/>
    <w:tmpl w:val="FB3CE020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30DA4A14"/>
    <w:multiLevelType w:val="hybridMultilevel"/>
    <w:tmpl w:val="2E48F908"/>
    <w:lvl w:ilvl="0" w:tplc="753C151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350663"/>
    <w:multiLevelType w:val="hybridMultilevel"/>
    <w:tmpl w:val="69B47CEC"/>
    <w:lvl w:ilvl="0" w:tplc="753C151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2387749">
    <w:abstractNumId w:val="1"/>
  </w:num>
  <w:num w:numId="2" w16cid:durableId="603075420">
    <w:abstractNumId w:val="0"/>
  </w:num>
  <w:num w:numId="3" w16cid:durableId="869033101">
    <w:abstractNumId w:val="2"/>
  </w:num>
  <w:num w:numId="4" w16cid:durableId="2039063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UyNzUzNTY0tTBQ0lEKTi0uzszPAykwqgUA2+GGdywAAAA="/>
  </w:docVars>
  <w:rsids>
    <w:rsidRoot w:val="00C5311B"/>
    <w:rsid w:val="00004C1B"/>
    <w:rsid w:val="001F5EA7"/>
    <w:rsid w:val="00203E7A"/>
    <w:rsid w:val="00213C4C"/>
    <w:rsid w:val="002B05CD"/>
    <w:rsid w:val="003521D9"/>
    <w:rsid w:val="00360D03"/>
    <w:rsid w:val="00360DE5"/>
    <w:rsid w:val="00373233"/>
    <w:rsid w:val="00493739"/>
    <w:rsid w:val="00502DB5"/>
    <w:rsid w:val="00560E81"/>
    <w:rsid w:val="006B0EFA"/>
    <w:rsid w:val="006B4519"/>
    <w:rsid w:val="006C194A"/>
    <w:rsid w:val="007C1320"/>
    <w:rsid w:val="007D0FE4"/>
    <w:rsid w:val="00817D96"/>
    <w:rsid w:val="00842B10"/>
    <w:rsid w:val="008D04C8"/>
    <w:rsid w:val="008E6720"/>
    <w:rsid w:val="009648CB"/>
    <w:rsid w:val="009C3D90"/>
    <w:rsid w:val="009F3165"/>
    <w:rsid w:val="00A45514"/>
    <w:rsid w:val="00AC2234"/>
    <w:rsid w:val="00AC4491"/>
    <w:rsid w:val="00AD6814"/>
    <w:rsid w:val="00B33EDF"/>
    <w:rsid w:val="00B81F29"/>
    <w:rsid w:val="00C5311B"/>
    <w:rsid w:val="00C844A2"/>
    <w:rsid w:val="00D2432B"/>
    <w:rsid w:val="00DD04CB"/>
    <w:rsid w:val="00E2159D"/>
    <w:rsid w:val="00E220BA"/>
    <w:rsid w:val="00E503ED"/>
    <w:rsid w:val="00EE7FA1"/>
    <w:rsid w:val="00FB3D98"/>
    <w:rsid w:val="00FB3DB3"/>
    <w:rsid w:val="00FB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11C3F"/>
  <w15:chartTrackingRefBased/>
  <w15:docId w15:val="{D12EDE55-57D4-43E8-9520-31A4DA2C2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03E7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6B45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7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gupta@mitmoradabad.edu.in</dc:creator>
  <cp:keywords/>
  <dc:description/>
  <cp:lastModifiedBy>manishgupta@mitmoradabad.edu.in</cp:lastModifiedBy>
  <cp:revision>43</cp:revision>
  <dcterms:created xsi:type="dcterms:W3CDTF">2023-10-02T15:47:00Z</dcterms:created>
  <dcterms:modified xsi:type="dcterms:W3CDTF">2024-03-02T01:27:00Z</dcterms:modified>
</cp:coreProperties>
</file>